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C48FE" w14:textId="77777777" w:rsidR="008263BD" w:rsidRPr="003D0DA9" w:rsidRDefault="00601DCD" w:rsidP="003F3916">
      <w:pPr>
        <w:spacing w:after="0"/>
        <w:jc w:val="center"/>
        <w:rPr>
          <w:rFonts w:ascii="Cambria" w:hAnsi="Cambria"/>
          <w:sz w:val="36"/>
          <w:szCs w:val="36"/>
        </w:rPr>
      </w:pPr>
      <w:r w:rsidRPr="003D0DA9">
        <w:rPr>
          <w:rFonts w:ascii="Cambria" w:hAnsi="Cambria"/>
          <w:sz w:val="36"/>
          <w:szCs w:val="36"/>
        </w:rPr>
        <w:t xml:space="preserve">Machias Town </w:t>
      </w:r>
      <w:r w:rsidR="00990B02">
        <w:rPr>
          <w:rFonts w:ascii="Cambria" w:hAnsi="Cambria"/>
          <w:sz w:val="36"/>
          <w:szCs w:val="36"/>
        </w:rPr>
        <w:t>Board</w:t>
      </w:r>
      <w:r w:rsidR="0017165F">
        <w:rPr>
          <w:rFonts w:ascii="Cambria" w:hAnsi="Cambria"/>
          <w:sz w:val="36"/>
          <w:szCs w:val="36"/>
        </w:rPr>
        <w:t xml:space="preserve"> Meeting Minutes</w:t>
      </w:r>
    </w:p>
    <w:p w14:paraId="1AB8F604" w14:textId="37340274" w:rsidR="00601DCD" w:rsidRPr="003D0DA9" w:rsidRDefault="002D5BF1" w:rsidP="003D0DA9">
      <w:pPr>
        <w:jc w:val="center"/>
        <w:rPr>
          <w:rFonts w:ascii="Cambria" w:hAnsi="Cambria"/>
          <w:sz w:val="36"/>
          <w:szCs w:val="36"/>
        </w:rPr>
      </w:pPr>
      <w:r>
        <w:rPr>
          <w:rFonts w:ascii="Cambria" w:hAnsi="Cambria"/>
          <w:sz w:val="36"/>
          <w:szCs w:val="36"/>
        </w:rPr>
        <w:t>March 21</w:t>
      </w:r>
      <w:r w:rsidR="00936047">
        <w:rPr>
          <w:rFonts w:ascii="Cambria" w:hAnsi="Cambria"/>
          <w:sz w:val="36"/>
          <w:szCs w:val="36"/>
        </w:rPr>
        <w:t>, 2022</w:t>
      </w:r>
    </w:p>
    <w:p w14:paraId="44C2C4B4" w14:textId="77777777" w:rsidR="00601DCD" w:rsidRDefault="00601DCD" w:rsidP="003D0DA9">
      <w:pPr>
        <w:jc w:val="both"/>
        <w:rPr>
          <w:rFonts w:ascii="Cambria" w:hAnsi="Cambria"/>
          <w:sz w:val="24"/>
          <w:szCs w:val="24"/>
        </w:rPr>
      </w:pPr>
    </w:p>
    <w:p w14:paraId="7F0111A4" w14:textId="768C53F4" w:rsidR="00E17105" w:rsidRDefault="003B29F8" w:rsidP="00C3617E">
      <w:pPr>
        <w:jc w:val="both"/>
        <w:rPr>
          <w:rFonts w:ascii="Cambria" w:hAnsi="Cambria"/>
          <w:sz w:val="28"/>
          <w:szCs w:val="28"/>
        </w:rPr>
      </w:pPr>
      <w:r>
        <w:rPr>
          <w:rFonts w:ascii="Cambria" w:hAnsi="Cambria"/>
          <w:sz w:val="28"/>
          <w:szCs w:val="28"/>
        </w:rPr>
        <w:t xml:space="preserve">The meeting was called to order at </w:t>
      </w:r>
      <w:r w:rsidR="00E6684A">
        <w:rPr>
          <w:rFonts w:ascii="Cambria" w:hAnsi="Cambria"/>
          <w:sz w:val="28"/>
          <w:szCs w:val="28"/>
        </w:rPr>
        <w:t>7:0</w:t>
      </w:r>
      <w:r w:rsidR="002D5BF1">
        <w:rPr>
          <w:rFonts w:ascii="Cambria" w:hAnsi="Cambria"/>
          <w:sz w:val="28"/>
          <w:szCs w:val="28"/>
        </w:rPr>
        <w:t>0</w:t>
      </w:r>
      <w:r>
        <w:rPr>
          <w:rFonts w:ascii="Cambria" w:hAnsi="Cambria"/>
          <w:sz w:val="28"/>
          <w:szCs w:val="28"/>
        </w:rPr>
        <w:t xml:space="preserve"> pm. The pledge of allegiance was said by all in attendance. Attending were Supervisor </w:t>
      </w:r>
      <w:r w:rsidR="00C24EB8">
        <w:rPr>
          <w:rFonts w:ascii="Cambria" w:hAnsi="Cambria"/>
          <w:sz w:val="28"/>
          <w:szCs w:val="28"/>
        </w:rPr>
        <w:t>Stephen Cornwall</w:t>
      </w:r>
      <w:r>
        <w:rPr>
          <w:rFonts w:ascii="Cambria" w:hAnsi="Cambria"/>
          <w:sz w:val="28"/>
          <w:szCs w:val="28"/>
        </w:rPr>
        <w:t xml:space="preserve">; Councilmen </w:t>
      </w:r>
      <w:r w:rsidR="00C24EB8">
        <w:rPr>
          <w:rFonts w:ascii="Cambria" w:hAnsi="Cambria"/>
          <w:sz w:val="28"/>
          <w:szCs w:val="28"/>
        </w:rPr>
        <w:t xml:space="preserve">Robert Shenk, </w:t>
      </w:r>
      <w:r w:rsidR="00780844">
        <w:rPr>
          <w:rFonts w:ascii="Cambria" w:hAnsi="Cambria"/>
          <w:sz w:val="28"/>
          <w:szCs w:val="28"/>
        </w:rPr>
        <w:t xml:space="preserve">Frank Bork, </w:t>
      </w:r>
      <w:r>
        <w:rPr>
          <w:rFonts w:ascii="Cambria" w:hAnsi="Cambria"/>
          <w:sz w:val="28"/>
          <w:szCs w:val="28"/>
        </w:rPr>
        <w:t xml:space="preserve">and Robert Green; </w:t>
      </w:r>
      <w:r w:rsidR="002D5BF1">
        <w:rPr>
          <w:rFonts w:ascii="Cambria" w:hAnsi="Cambria"/>
          <w:sz w:val="28"/>
          <w:szCs w:val="28"/>
        </w:rPr>
        <w:t xml:space="preserve">Highway Superintendent Tim Byroads; </w:t>
      </w:r>
      <w:r w:rsidR="00936047">
        <w:rPr>
          <w:rFonts w:ascii="Cambria" w:hAnsi="Cambria"/>
          <w:sz w:val="28"/>
          <w:szCs w:val="28"/>
        </w:rPr>
        <w:t>Councilman Tom Reese attended via telephone</w:t>
      </w:r>
      <w:r w:rsidR="0072134D">
        <w:rPr>
          <w:rFonts w:ascii="Cambria" w:hAnsi="Cambria"/>
          <w:sz w:val="28"/>
          <w:szCs w:val="28"/>
        </w:rPr>
        <w:t xml:space="preserve">; </w:t>
      </w:r>
      <w:r>
        <w:rPr>
          <w:rFonts w:ascii="Cambria" w:hAnsi="Cambria"/>
          <w:sz w:val="28"/>
          <w:szCs w:val="28"/>
        </w:rPr>
        <w:t>and Town Clerk Rebecca Grimmelt.</w:t>
      </w:r>
      <w:r w:rsidR="00E6684A">
        <w:rPr>
          <w:rFonts w:ascii="Cambria" w:hAnsi="Cambria"/>
          <w:sz w:val="28"/>
          <w:szCs w:val="28"/>
        </w:rPr>
        <w:t xml:space="preserve">  </w:t>
      </w:r>
    </w:p>
    <w:p w14:paraId="670EC221" w14:textId="1BE8029A" w:rsidR="003B29F8" w:rsidRDefault="002D5BF1" w:rsidP="00C3617E">
      <w:pPr>
        <w:jc w:val="both"/>
        <w:rPr>
          <w:rFonts w:ascii="Cambria" w:hAnsi="Cambria"/>
          <w:sz w:val="28"/>
          <w:szCs w:val="28"/>
        </w:rPr>
      </w:pPr>
      <w:r>
        <w:rPr>
          <w:rFonts w:ascii="Cambria" w:hAnsi="Cambria"/>
          <w:sz w:val="28"/>
          <w:szCs w:val="28"/>
        </w:rPr>
        <w:t>Steve Cornwall</w:t>
      </w:r>
      <w:r w:rsidR="003B29F8">
        <w:rPr>
          <w:rFonts w:ascii="Cambria" w:hAnsi="Cambria"/>
          <w:sz w:val="28"/>
          <w:szCs w:val="28"/>
        </w:rPr>
        <w:t xml:space="preserve"> made a motion to accept the minutes of the </w:t>
      </w:r>
      <w:r>
        <w:rPr>
          <w:rFonts w:ascii="Cambria" w:hAnsi="Cambria"/>
          <w:sz w:val="28"/>
          <w:szCs w:val="28"/>
        </w:rPr>
        <w:t>February 22, 2022 meeting</w:t>
      </w:r>
      <w:r w:rsidR="003B29F8">
        <w:rPr>
          <w:rFonts w:ascii="Cambria" w:hAnsi="Cambria"/>
          <w:sz w:val="28"/>
          <w:szCs w:val="28"/>
        </w:rPr>
        <w:t xml:space="preserve">. </w:t>
      </w:r>
      <w:r w:rsidR="00B60161">
        <w:rPr>
          <w:rFonts w:ascii="Cambria" w:hAnsi="Cambria"/>
          <w:sz w:val="28"/>
          <w:szCs w:val="28"/>
        </w:rPr>
        <w:t xml:space="preserve">Robert </w:t>
      </w:r>
      <w:r w:rsidR="00780844">
        <w:rPr>
          <w:rFonts w:ascii="Cambria" w:hAnsi="Cambria"/>
          <w:sz w:val="28"/>
          <w:szCs w:val="28"/>
        </w:rPr>
        <w:t>Shenk</w:t>
      </w:r>
      <w:r w:rsidR="003B29F8">
        <w:rPr>
          <w:rFonts w:ascii="Cambria" w:hAnsi="Cambria"/>
          <w:sz w:val="28"/>
          <w:szCs w:val="28"/>
        </w:rPr>
        <w:t xml:space="preserve"> seconded. All were in favor and the motion carried. </w:t>
      </w:r>
    </w:p>
    <w:p w14:paraId="1A1137F2" w14:textId="77777777" w:rsidR="000053D5" w:rsidRDefault="002D5BF1" w:rsidP="00C3617E">
      <w:pPr>
        <w:jc w:val="both"/>
        <w:rPr>
          <w:rFonts w:ascii="Cambria" w:hAnsi="Cambria"/>
          <w:sz w:val="28"/>
          <w:szCs w:val="28"/>
        </w:rPr>
      </w:pPr>
      <w:r>
        <w:rPr>
          <w:rFonts w:ascii="Cambria" w:hAnsi="Cambria"/>
          <w:sz w:val="28"/>
          <w:szCs w:val="28"/>
        </w:rPr>
        <w:t xml:space="preserve">Steve Cornwall reported on the Water Department. He spoke to Derek Rule from MDA and the water meter specs are not complete yet. He hopes to have them done by Friday. Steve will pass them along to the </w:t>
      </w:r>
      <w:r w:rsidR="000053D5">
        <w:rPr>
          <w:rFonts w:ascii="Cambria" w:hAnsi="Cambria"/>
          <w:sz w:val="28"/>
          <w:szCs w:val="28"/>
        </w:rPr>
        <w:t>rest of the Board. We need to pass a resolution to advertise bids for the new meters, after we get approval from the Health Department.</w:t>
      </w:r>
    </w:p>
    <w:p w14:paraId="178FB87D" w14:textId="77777777" w:rsidR="000053D5" w:rsidRDefault="000053D5" w:rsidP="00C3617E">
      <w:pPr>
        <w:jc w:val="both"/>
        <w:rPr>
          <w:rFonts w:ascii="Cambria" w:hAnsi="Cambria"/>
          <w:sz w:val="28"/>
          <w:szCs w:val="28"/>
        </w:rPr>
      </w:pPr>
      <w:r>
        <w:rPr>
          <w:rFonts w:ascii="Cambria" w:hAnsi="Cambria"/>
          <w:sz w:val="28"/>
          <w:szCs w:val="28"/>
        </w:rPr>
        <w:t>Steve also reported that he received two letters of interest for positions on the Youth Commission. They were from Karen Insley of Lakeview Blvd., and Michelle Polcz of Long View Drive. No one had any objections.</w:t>
      </w:r>
    </w:p>
    <w:p w14:paraId="6B0A77BF" w14:textId="2F9CD51D" w:rsidR="000053D5" w:rsidRDefault="000053D5" w:rsidP="00C3617E">
      <w:pPr>
        <w:jc w:val="both"/>
        <w:rPr>
          <w:rFonts w:ascii="Cambria" w:hAnsi="Cambria"/>
          <w:sz w:val="28"/>
          <w:szCs w:val="28"/>
        </w:rPr>
      </w:pPr>
      <w:r>
        <w:rPr>
          <w:rFonts w:ascii="Cambria" w:hAnsi="Cambria"/>
          <w:sz w:val="28"/>
          <w:szCs w:val="28"/>
        </w:rPr>
        <w:t xml:space="preserve">Resolution #16, “Resolution to advertise bids for water meter supply and installation” was read. Robert Shenk made a motion to </w:t>
      </w:r>
      <w:r w:rsidR="00F74CC7">
        <w:rPr>
          <w:rFonts w:ascii="Cambria" w:hAnsi="Cambria"/>
          <w:sz w:val="28"/>
          <w:szCs w:val="28"/>
        </w:rPr>
        <w:t>accept,</w:t>
      </w:r>
      <w:r>
        <w:rPr>
          <w:rFonts w:ascii="Cambria" w:hAnsi="Cambria"/>
          <w:sz w:val="28"/>
          <w:szCs w:val="28"/>
        </w:rPr>
        <w:t xml:space="preserve"> and Frank Bork seconded. All were in favor and the resolution passed.</w:t>
      </w:r>
    </w:p>
    <w:p w14:paraId="0958D9D9" w14:textId="06F2E4C4" w:rsidR="00193E61" w:rsidRDefault="00193E61" w:rsidP="00C3617E">
      <w:pPr>
        <w:jc w:val="both"/>
        <w:rPr>
          <w:rFonts w:ascii="Cambria" w:hAnsi="Cambria"/>
          <w:sz w:val="28"/>
          <w:szCs w:val="28"/>
        </w:rPr>
      </w:pPr>
      <w:r>
        <w:rPr>
          <w:rFonts w:ascii="Cambria" w:hAnsi="Cambria"/>
          <w:sz w:val="28"/>
          <w:szCs w:val="28"/>
        </w:rPr>
        <w:t>Resolution #</w:t>
      </w:r>
      <w:r w:rsidR="002046E1">
        <w:rPr>
          <w:rFonts w:ascii="Cambria" w:hAnsi="Cambria"/>
          <w:sz w:val="28"/>
          <w:szCs w:val="28"/>
        </w:rPr>
        <w:t>1</w:t>
      </w:r>
      <w:r w:rsidR="00AF0311">
        <w:rPr>
          <w:rFonts w:ascii="Cambria" w:hAnsi="Cambria"/>
          <w:sz w:val="28"/>
          <w:szCs w:val="28"/>
        </w:rPr>
        <w:t>7</w:t>
      </w:r>
      <w:r>
        <w:rPr>
          <w:rFonts w:ascii="Cambria" w:hAnsi="Cambria"/>
          <w:sz w:val="28"/>
          <w:szCs w:val="28"/>
        </w:rPr>
        <w:t xml:space="preserve">, “Audit of claims for </w:t>
      </w:r>
      <w:r w:rsidR="00AF0311">
        <w:rPr>
          <w:rFonts w:ascii="Cambria" w:hAnsi="Cambria"/>
          <w:sz w:val="28"/>
          <w:szCs w:val="28"/>
        </w:rPr>
        <w:t>March</w:t>
      </w:r>
      <w:r w:rsidR="002046E1">
        <w:rPr>
          <w:rFonts w:ascii="Cambria" w:hAnsi="Cambria"/>
          <w:sz w:val="28"/>
          <w:szCs w:val="28"/>
        </w:rPr>
        <w:t xml:space="preserve"> 2022</w:t>
      </w:r>
      <w:r>
        <w:rPr>
          <w:rFonts w:ascii="Cambria" w:hAnsi="Cambria"/>
          <w:sz w:val="28"/>
          <w:szCs w:val="28"/>
        </w:rPr>
        <w:t xml:space="preserve">” was read. Robert </w:t>
      </w:r>
      <w:r w:rsidR="002046E1">
        <w:rPr>
          <w:rFonts w:ascii="Cambria" w:hAnsi="Cambria"/>
          <w:sz w:val="28"/>
          <w:szCs w:val="28"/>
        </w:rPr>
        <w:t>Green</w:t>
      </w:r>
      <w:r>
        <w:rPr>
          <w:rFonts w:ascii="Cambria" w:hAnsi="Cambria"/>
          <w:sz w:val="28"/>
          <w:szCs w:val="28"/>
        </w:rPr>
        <w:t xml:space="preserve"> made a motion to accept the resolution and </w:t>
      </w:r>
      <w:r w:rsidR="002046E1">
        <w:rPr>
          <w:rFonts w:ascii="Cambria" w:hAnsi="Cambria"/>
          <w:sz w:val="28"/>
          <w:szCs w:val="28"/>
        </w:rPr>
        <w:t>Robert Shenk</w:t>
      </w:r>
      <w:r>
        <w:rPr>
          <w:rFonts w:ascii="Cambria" w:hAnsi="Cambria"/>
          <w:sz w:val="28"/>
          <w:szCs w:val="28"/>
        </w:rPr>
        <w:t xml:space="preserve"> seconded the motion. All were in favor and the resolution passed.</w:t>
      </w:r>
    </w:p>
    <w:p w14:paraId="2F3ED8BE" w14:textId="7FBDFA1E" w:rsidR="00AF0311" w:rsidRDefault="00AF0311" w:rsidP="00C3617E">
      <w:pPr>
        <w:jc w:val="both"/>
        <w:rPr>
          <w:rFonts w:ascii="Cambria" w:hAnsi="Cambria"/>
          <w:sz w:val="28"/>
          <w:szCs w:val="28"/>
        </w:rPr>
      </w:pPr>
      <w:r>
        <w:rPr>
          <w:rFonts w:ascii="Cambria" w:hAnsi="Cambria"/>
          <w:sz w:val="28"/>
          <w:szCs w:val="28"/>
        </w:rPr>
        <w:t xml:space="preserve">Rebecca announced that we had received the annual franchise check from Charter Communications (Time Warner/Spectrum). </w:t>
      </w:r>
    </w:p>
    <w:p w14:paraId="363156A5" w14:textId="2C9FBF62" w:rsidR="00AF0311" w:rsidRDefault="00AF0311" w:rsidP="00C3617E">
      <w:pPr>
        <w:jc w:val="both"/>
        <w:rPr>
          <w:rFonts w:ascii="Cambria" w:hAnsi="Cambria"/>
          <w:sz w:val="28"/>
          <w:szCs w:val="28"/>
        </w:rPr>
      </w:pPr>
      <w:r>
        <w:rPr>
          <w:rFonts w:ascii="Cambria" w:hAnsi="Cambria"/>
          <w:sz w:val="28"/>
          <w:szCs w:val="28"/>
        </w:rPr>
        <w:t xml:space="preserve">There was an issue with the </w:t>
      </w:r>
      <w:r w:rsidR="00695584">
        <w:rPr>
          <w:rFonts w:ascii="Cambria" w:hAnsi="Cambria"/>
          <w:sz w:val="28"/>
          <w:szCs w:val="28"/>
        </w:rPr>
        <w:t>d</w:t>
      </w:r>
      <w:r>
        <w:rPr>
          <w:rFonts w:ascii="Cambria" w:hAnsi="Cambria"/>
          <w:sz w:val="28"/>
          <w:szCs w:val="28"/>
        </w:rPr>
        <w:t xml:space="preserve">og </w:t>
      </w:r>
      <w:r w:rsidR="00695584">
        <w:rPr>
          <w:rFonts w:ascii="Cambria" w:hAnsi="Cambria"/>
          <w:sz w:val="28"/>
          <w:szCs w:val="28"/>
        </w:rPr>
        <w:t>w</w:t>
      </w:r>
      <w:r>
        <w:rPr>
          <w:rFonts w:ascii="Cambria" w:hAnsi="Cambria"/>
          <w:sz w:val="28"/>
          <w:szCs w:val="28"/>
        </w:rPr>
        <w:t xml:space="preserve">arden the previous weekend. A dog killed another dog and then attacked the owner. Both dogs were the property of the person attacked. The police were called and they contacted the dog warden. It was unknown if the dog had been vaccinated for rabies or was licensed. </w:t>
      </w:r>
      <w:r w:rsidR="00695584">
        <w:rPr>
          <w:rFonts w:ascii="Cambria" w:hAnsi="Cambria"/>
          <w:sz w:val="28"/>
          <w:szCs w:val="28"/>
        </w:rPr>
        <w:t>The dog warden did not want to take the dog and was going to leave it with the owner. The police intervened and made her take the dog into her custody. Steve Cornwall will call her to discuss the situation further.</w:t>
      </w:r>
    </w:p>
    <w:p w14:paraId="077DE9E6" w14:textId="18474769" w:rsidR="00695584" w:rsidRDefault="00695584" w:rsidP="00C3617E">
      <w:pPr>
        <w:jc w:val="both"/>
        <w:rPr>
          <w:rFonts w:ascii="Cambria" w:hAnsi="Cambria"/>
          <w:sz w:val="28"/>
          <w:szCs w:val="28"/>
        </w:rPr>
      </w:pPr>
      <w:r>
        <w:rPr>
          <w:rFonts w:ascii="Cambria" w:hAnsi="Cambria"/>
          <w:sz w:val="28"/>
          <w:szCs w:val="28"/>
        </w:rPr>
        <w:lastRenderedPageBreak/>
        <w:t xml:space="preserve">Tim Byroads made his report. The door for the cemetery vault has been ordered and should be in this week. The dividing wall will be </w:t>
      </w:r>
      <w:r w:rsidR="00F74CC7">
        <w:rPr>
          <w:rFonts w:ascii="Cambria" w:hAnsi="Cambria"/>
          <w:sz w:val="28"/>
          <w:szCs w:val="28"/>
        </w:rPr>
        <w:t>built,</w:t>
      </w:r>
      <w:r>
        <w:rPr>
          <w:rFonts w:ascii="Cambria" w:hAnsi="Cambria"/>
          <w:sz w:val="28"/>
          <w:szCs w:val="28"/>
        </w:rPr>
        <w:t xml:space="preserve"> and the vault will be separate from the storage space and secure moving forward. </w:t>
      </w:r>
    </w:p>
    <w:p w14:paraId="01E47B6B" w14:textId="0734E76B" w:rsidR="00695584" w:rsidRDefault="00695584" w:rsidP="00C3617E">
      <w:pPr>
        <w:jc w:val="both"/>
        <w:rPr>
          <w:rFonts w:ascii="Cambria" w:hAnsi="Cambria"/>
          <w:sz w:val="28"/>
          <w:szCs w:val="28"/>
        </w:rPr>
      </w:pPr>
      <w:r>
        <w:rPr>
          <w:rFonts w:ascii="Cambria" w:hAnsi="Cambria"/>
          <w:sz w:val="28"/>
          <w:szCs w:val="28"/>
        </w:rPr>
        <w:t>We need to talk to Rick Duncan regarding the mowing contract for Maple Grove since fuel costs have gone up so much. Tim will check with him regarding his price for this year. If it is raised considerably, the mowing contract will have to go out to bid. Tim estimates that they use about 20 gallons of fuel per week.</w:t>
      </w:r>
    </w:p>
    <w:p w14:paraId="139EB703" w14:textId="7861F1CF" w:rsidR="00925B58" w:rsidRDefault="00925B58" w:rsidP="00C3617E">
      <w:pPr>
        <w:jc w:val="both"/>
        <w:rPr>
          <w:rFonts w:ascii="Cambria" w:hAnsi="Cambria"/>
          <w:sz w:val="28"/>
          <w:szCs w:val="28"/>
        </w:rPr>
      </w:pPr>
      <w:r>
        <w:rPr>
          <w:rFonts w:ascii="Cambria" w:hAnsi="Cambria"/>
          <w:sz w:val="28"/>
          <w:szCs w:val="28"/>
        </w:rPr>
        <w:t xml:space="preserve">The Highway Department has started sweeping up the sand/salt. They are about 2/3 done and will start around Lime Lake next week. They spread 2,500 tons of sand this winter. New York State is looking into giving “Pothole Money”. Tim will keep on top of it. </w:t>
      </w:r>
      <w:r w:rsidR="005D4BCC">
        <w:rPr>
          <w:rFonts w:ascii="Cambria" w:hAnsi="Cambria"/>
          <w:sz w:val="28"/>
          <w:szCs w:val="28"/>
        </w:rPr>
        <w:t>Cold patch is $104/ton and they have used about 15 tons so far, but it sticks and the patches last for years.</w:t>
      </w:r>
    </w:p>
    <w:p w14:paraId="791B07CA" w14:textId="6086994B" w:rsidR="00925B58" w:rsidRDefault="00925B58" w:rsidP="00C3617E">
      <w:pPr>
        <w:jc w:val="both"/>
        <w:rPr>
          <w:rFonts w:ascii="Cambria" w:hAnsi="Cambria"/>
          <w:sz w:val="28"/>
          <w:szCs w:val="28"/>
        </w:rPr>
      </w:pPr>
      <w:r>
        <w:rPr>
          <w:rFonts w:ascii="Cambria" w:hAnsi="Cambria"/>
          <w:sz w:val="28"/>
          <w:szCs w:val="28"/>
        </w:rPr>
        <w:t>The Highway Department built their own blacktop spreader this winter and it is almost done. It cost about $6,000 in materials. They plan on paving Martin Road this year. Blacktop is currently $84/ton. Matuszak did a great job spreading last year, but Tim is looking to save money where he can.</w:t>
      </w:r>
    </w:p>
    <w:p w14:paraId="26B3BF45" w14:textId="3A047D65" w:rsidR="005D4BCC" w:rsidRDefault="005D4BCC" w:rsidP="00C3617E">
      <w:pPr>
        <w:jc w:val="both"/>
        <w:rPr>
          <w:rFonts w:ascii="Cambria" w:hAnsi="Cambria"/>
          <w:sz w:val="28"/>
          <w:szCs w:val="28"/>
        </w:rPr>
      </w:pPr>
      <w:r>
        <w:rPr>
          <w:rFonts w:ascii="Cambria" w:hAnsi="Cambria"/>
          <w:sz w:val="28"/>
          <w:szCs w:val="28"/>
        </w:rPr>
        <w:t>We need to start thinking about advertising for bids for new dump trucks. The trucks are about 2 years out in production once ordered.</w:t>
      </w:r>
    </w:p>
    <w:p w14:paraId="594B4EAD" w14:textId="5E4B4A69" w:rsidR="005D4BCC" w:rsidRDefault="005D4BCC" w:rsidP="00C3617E">
      <w:pPr>
        <w:jc w:val="both"/>
        <w:rPr>
          <w:rFonts w:ascii="Cambria" w:hAnsi="Cambria"/>
          <w:sz w:val="28"/>
          <w:szCs w:val="28"/>
        </w:rPr>
      </w:pPr>
      <w:r>
        <w:rPr>
          <w:rFonts w:ascii="Cambria" w:hAnsi="Cambria"/>
          <w:sz w:val="28"/>
          <w:szCs w:val="28"/>
        </w:rPr>
        <w:t xml:space="preserve">There have been continuous issues with snow removal – it cannot leave your property or be pushed across a right-of-way. It is a New York State law and </w:t>
      </w:r>
      <w:r w:rsidR="00AC4CD7">
        <w:rPr>
          <w:rFonts w:ascii="Cambria" w:hAnsi="Cambria"/>
          <w:sz w:val="28"/>
          <w:szCs w:val="28"/>
        </w:rPr>
        <w:t>punishable by fines. There have also been problems with people parking in the right-of-ways around Lime Lake. Vehicles must stay on your property to allow plow trucks and traffic to pass through safely. Vehicles can be towed if parked in the road.</w:t>
      </w:r>
    </w:p>
    <w:p w14:paraId="097294C2" w14:textId="66063FC6" w:rsidR="00AC4CD7" w:rsidRDefault="00AC4CD7" w:rsidP="00C3617E">
      <w:pPr>
        <w:jc w:val="both"/>
        <w:rPr>
          <w:rFonts w:ascii="Cambria" w:hAnsi="Cambria"/>
          <w:sz w:val="28"/>
          <w:szCs w:val="28"/>
        </w:rPr>
      </w:pPr>
      <w:r>
        <w:rPr>
          <w:rFonts w:ascii="Cambria" w:hAnsi="Cambria"/>
          <w:sz w:val="28"/>
          <w:szCs w:val="28"/>
        </w:rPr>
        <w:t>There are several driveways with drainage that are causing road washouts in the Town. Steve will send certified letters to the owners asking them to address the problems or the Highway Department will fix them and bill the property owner.</w:t>
      </w:r>
    </w:p>
    <w:p w14:paraId="30AA2177" w14:textId="7CE3F085" w:rsidR="00123530" w:rsidRPr="003D0DA9" w:rsidRDefault="00AC4CD7" w:rsidP="00C3617E">
      <w:pPr>
        <w:jc w:val="both"/>
        <w:rPr>
          <w:rFonts w:ascii="Cambria" w:hAnsi="Cambria"/>
          <w:sz w:val="28"/>
          <w:szCs w:val="28"/>
        </w:rPr>
      </w:pPr>
      <w:r>
        <w:rPr>
          <w:rFonts w:ascii="Cambria" w:hAnsi="Cambria"/>
          <w:sz w:val="28"/>
          <w:szCs w:val="28"/>
        </w:rPr>
        <w:t>Steve Cornwall</w:t>
      </w:r>
      <w:r w:rsidR="00123530">
        <w:rPr>
          <w:rFonts w:ascii="Cambria" w:hAnsi="Cambria"/>
          <w:sz w:val="28"/>
          <w:szCs w:val="28"/>
        </w:rPr>
        <w:t xml:space="preserve"> made a motion to adjourn the meeting. </w:t>
      </w:r>
      <w:r>
        <w:rPr>
          <w:rFonts w:ascii="Cambria" w:hAnsi="Cambria"/>
          <w:sz w:val="28"/>
          <w:szCs w:val="28"/>
        </w:rPr>
        <w:t>Frank Bork</w:t>
      </w:r>
      <w:r w:rsidR="00123530">
        <w:rPr>
          <w:rFonts w:ascii="Cambria" w:hAnsi="Cambria"/>
          <w:sz w:val="28"/>
          <w:szCs w:val="28"/>
        </w:rPr>
        <w:t xml:space="preserve"> </w:t>
      </w:r>
      <w:r w:rsidR="00482059">
        <w:rPr>
          <w:rFonts w:ascii="Cambria" w:hAnsi="Cambria"/>
          <w:sz w:val="28"/>
          <w:szCs w:val="28"/>
        </w:rPr>
        <w:t>seconded,</w:t>
      </w:r>
      <w:r w:rsidR="00123530">
        <w:rPr>
          <w:rFonts w:ascii="Cambria" w:hAnsi="Cambria"/>
          <w:sz w:val="28"/>
          <w:szCs w:val="28"/>
        </w:rPr>
        <w:t xml:space="preserve"> and all were in favor. The meeting was adjourned at </w:t>
      </w:r>
      <w:r w:rsidR="00681446">
        <w:rPr>
          <w:rFonts w:ascii="Cambria" w:hAnsi="Cambria"/>
          <w:sz w:val="28"/>
          <w:szCs w:val="28"/>
        </w:rPr>
        <w:t>8:12</w:t>
      </w:r>
      <w:r w:rsidR="00123530">
        <w:rPr>
          <w:rFonts w:ascii="Cambria" w:hAnsi="Cambria"/>
          <w:sz w:val="28"/>
          <w:szCs w:val="28"/>
        </w:rPr>
        <w:t xml:space="preserve"> pm.</w:t>
      </w:r>
    </w:p>
    <w:p w14:paraId="09D29E96" w14:textId="77777777" w:rsidR="00123530" w:rsidRDefault="00E17105">
      <w:pPr>
        <w:rPr>
          <w:rFonts w:ascii="Cambria" w:hAnsi="Cambria"/>
          <w:sz w:val="28"/>
          <w:szCs w:val="28"/>
        </w:rPr>
      </w:pP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00462955">
        <w:rPr>
          <w:rFonts w:ascii="Cambria" w:hAnsi="Cambria"/>
          <w:sz w:val="28"/>
          <w:szCs w:val="28"/>
        </w:rPr>
        <w:tab/>
      </w:r>
    </w:p>
    <w:p w14:paraId="701A977D" w14:textId="77777777" w:rsidR="00E17105" w:rsidRPr="003D0DA9" w:rsidRDefault="00E17105" w:rsidP="00123530">
      <w:pPr>
        <w:ind w:left="4320" w:firstLine="720"/>
        <w:rPr>
          <w:rFonts w:ascii="Cambria" w:hAnsi="Cambria"/>
          <w:sz w:val="28"/>
          <w:szCs w:val="28"/>
        </w:rPr>
      </w:pPr>
      <w:r w:rsidRPr="003D0DA9">
        <w:rPr>
          <w:rFonts w:ascii="Cambria" w:hAnsi="Cambria"/>
          <w:sz w:val="28"/>
          <w:szCs w:val="28"/>
        </w:rPr>
        <w:t>Respectfully submitted,</w:t>
      </w:r>
    </w:p>
    <w:p w14:paraId="47327CB0" w14:textId="77777777" w:rsidR="00462955" w:rsidRDefault="00E17105">
      <w:pPr>
        <w:rPr>
          <w:rFonts w:ascii="Cambria" w:hAnsi="Cambria"/>
          <w:sz w:val="28"/>
          <w:szCs w:val="28"/>
        </w:rPr>
      </w:pP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00462955">
        <w:rPr>
          <w:rFonts w:ascii="Cambria" w:hAnsi="Cambria"/>
          <w:sz w:val="28"/>
          <w:szCs w:val="28"/>
        </w:rPr>
        <w:tab/>
      </w:r>
    </w:p>
    <w:p w14:paraId="76E64387" w14:textId="77777777" w:rsidR="00E17105" w:rsidRDefault="00E17105" w:rsidP="00462955">
      <w:pPr>
        <w:ind w:left="4320" w:firstLine="720"/>
        <w:rPr>
          <w:rFonts w:ascii="Cambria" w:hAnsi="Cambria"/>
          <w:sz w:val="28"/>
          <w:szCs w:val="28"/>
        </w:rPr>
      </w:pPr>
      <w:r w:rsidRPr="003D0DA9">
        <w:rPr>
          <w:rFonts w:ascii="Cambria" w:hAnsi="Cambria"/>
          <w:sz w:val="28"/>
          <w:szCs w:val="28"/>
        </w:rPr>
        <w:t>Rebecca Grimmelt, Town Clerk</w:t>
      </w:r>
    </w:p>
    <w:p w14:paraId="7AB978D7" w14:textId="77777777" w:rsidR="00BB2310" w:rsidRDefault="00BB2310" w:rsidP="00462955">
      <w:pPr>
        <w:ind w:left="4320" w:firstLine="720"/>
        <w:rPr>
          <w:rFonts w:ascii="Cambria" w:hAnsi="Cambria"/>
          <w:sz w:val="28"/>
          <w:szCs w:val="28"/>
        </w:rPr>
      </w:pPr>
    </w:p>
    <w:p w14:paraId="3F9B300A" w14:textId="4C3B8458" w:rsidR="003B6FB0" w:rsidRPr="003B6FB0" w:rsidRDefault="00681446" w:rsidP="003B6FB0">
      <w:pPr>
        <w:rPr>
          <w:rFonts w:ascii="Cambria" w:hAnsi="Cambria"/>
          <w:i/>
          <w:sz w:val="32"/>
          <w:szCs w:val="32"/>
        </w:rPr>
      </w:pPr>
      <w:r>
        <w:rPr>
          <w:rFonts w:ascii="Cambria" w:hAnsi="Cambria"/>
          <w:i/>
          <w:sz w:val="32"/>
          <w:szCs w:val="32"/>
        </w:rPr>
        <w:lastRenderedPageBreak/>
        <w:t>March</w:t>
      </w:r>
      <w:r w:rsidR="003B6FB0" w:rsidRPr="003B6FB0">
        <w:rPr>
          <w:rFonts w:ascii="Cambria" w:hAnsi="Cambria"/>
          <w:i/>
          <w:sz w:val="32"/>
          <w:szCs w:val="32"/>
        </w:rPr>
        <w:t xml:space="preserve"> 2022 Vouchers</w:t>
      </w:r>
    </w:p>
    <w:p w14:paraId="3F8EC3B4" w14:textId="4EA9CE84" w:rsidR="003B6FB0" w:rsidRPr="00C82B52" w:rsidRDefault="003B6FB0" w:rsidP="003B6FB0">
      <w:pPr>
        <w:rPr>
          <w:rFonts w:ascii="Cambria" w:hAnsi="Cambria"/>
          <w:sz w:val="32"/>
          <w:szCs w:val="32"/>
        </w:rPr>
      </w:pPr>
      <w:r w:rsidRPr="00C82B52">
        <w:rPr>
          <w:rFonts w:ascii="Cambria" w:hAnsi="Cambria"/>
          <w:sz w:val="32"/>
          <w:szCs w:val="32"/>
        </w:rPr>
        <w:t>GENERAL</w:t>
      </w:r>
      <w:r w:rsidRPr="00C82B52">
        <w:rPr>
          <w:rFonts w:ascii="Cambria" w:hAnsi="Cambria"/>
          <w:sz w:val="32"/>
          <w:szCs w:val="32"/>
        </w:rPr>
        <w:tab/>
        <w:t xml:space="preserve">  </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00681446">
        <w:rPr>
          <w:rFonts w:ascii="Cambria" w:hAnsi="Cambria"/>
          <w:sz w:val="32"/>
          <w:szCs w:val="32"/>
        </w:rPr>
        <w:t>12,731.81</w:t>
      </w:r>
    </w:p>
    <w:p w14:paraId="62F6A296" w14:textId="1178DDBD" w:rsidR="003B6FB0" w:rsidRPr="00C82B52" w:rsidRDefault="003B6FB0" w:rsidP="003B6FB0">
      <w:pPr>
        <w:rPr>
          <w:rFonts w:ascii="Cambria" w:hAnsi="Cambria"/>
          <w:sz w:val="32"/>
          <w:szCs w:val="32"/>
        </w:rPr>
      </w:pPr>
      <w:r w:rsidRPr="00C82B52">
        <w:rPr>
          <w:rFonts w:ascii="Cambria" w:hAnsi="Cambria"/>
          <w:sz w:val="32"/>
          <w:szCs w:val="32"/>
        </w:rPr>
        <w:t>YOUTH</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w:t>
      </w:r>
      <w:r w:rsidR="006A14CF">
        <w:rPr>
          <w:rFonts w:ascii="Cambria" w:hAnsi="Cambria"/>
          <w:sz w:val="32"/>
          <w:szCs w:val="32"/>
        </w:rPr>
        <w:t xml:space="preserve">   </w:t>
      </w:r>
      <w:r w:rsidR="00681446">
        <w:rPr>
          <w:rFonts w:ascii="Cambria" w:hAnsi="Cambria"/>
          <w:sz w:val="32"/>
          <w:szCs w:val="32"/>
        </w:rPr>
        <w:t>92.18</w:t>
      </w:r>
    </w:p>
    <w:p w14:paraId="2AC8384C" w14:textId="6374E75A" w:rsidR="003B6FB0" w:rsidRPr="00C82B52" w:rsidRDefault="003B6FB0" w:rsidP="003B6FB0">
      <w:pPr>
        <w:rPr>
          <w:rFonts w:ascii="Cambria" w:hAnsi="Cambria"/>
          <w:sz w:val="32"/>
          <w:szCs w:val="32"/>
        </w:rPr>
      </w:pPr>
      <w:r w:rsidRPr="00C82B52">
        <w:rPr>
          <w:rFonts w:ascii="Cambria" w:hAnsi="Cambria"/>
          <w:sz w:val="32"/>
          <w:szCs w:val="32"/>
        </w:rPr>
        <w:t>HIGHWAY</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00681446">
        <w:rPr>
          <w:rFonts w:ascii="Cambria" w:hAnsi="Cambria"/>
          <w:sz w:val="32"/>
          <w:szCs w:val="32"/>
        </w:rPr>
        <w:t>37,311.71</w:t>
      </w:r>
    </w:p>
    <w:p w14:paraId="5E249359" w14:textId="16DC5026" w:rsidR="003B6FB0" w:rsidRPr="00C82B52" w:rsidRDefault="003B6FB0" w:rsidP="003B6FB0">
      <w:pPr>
        <w:rPr>
          <w:rFonts w:ascii="Cambria" w:hAnsi="Cambria"/>
          <w:sz w:val="32"/>
          <w:szCs w:val="32"/>
        </w:rPr>
      </w:pPr>
      <w:r w:rsidRPr="00C82B52">
        <w:rPr>
          <w:rFonts w:ascii="Cambria" w:hAnsi="Cambria"/>
          <w:sz w:val="32"/>
          <w:szCs w:val="32"/>
        </w:rPr>
        <w:t>STREET LIGHTING</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w:t>
      </w:r>
      <w:r w:rsidR="00681446">
        <w:rPr>
          <w:rFonts w:ascii="Cambria" w:hAnsi="Cambria"/>
          <w:sz w:val="32"/>
          <w:szCs w:val="32"/>
        </w:rPr>
        <w:t>2,104</w:t>
      </w:r>
      <w:r w:rsidR="006A14CF">
        <w:rPr>
          <w:rFonts w:ascii="Cambria" w:hAnsi="Cambria"/>
          <w:sz w:val="32"/>
          <w:szCs w:val="32"/>
        </w:rPr>
        <w:t>.</w:t>
      </w:r>
      <w:r w:rsidR="00681446">
        <w:rPr>
          <w:rFonts w:ascii="Cambria" w:hAnsi="Cambria"/>
          <w:sz w:val="32"/>
          <w:szCs w:val="32"/>
        </w:rPr>
        <w:t>82</w:t>
      </w:r>
    </w:p>
    <w:p w14:paraId="3C35B212" w14:textId="5EDD8301" w:rsidR="003B6FB0" w:rsidRPr="00C82B52" w:rsidRDefault="003B6FB0" w:rsidP="003B6FB0">
      <w:pPr>
        <w:rPr>
          <w:rFonts w:ascii="Cambria" w:hAnsi="Cambria"/>
          <w:sz w:val="32"/>
          <w:szCs w:val="32"/>
        </w:rPr>
      </w:pPr>
      <w:r w:rsidRPr="00C82B52">
        <w:rPr>
          <w:rFonts w:ascii="Cambria" w:hAnsi="Cambria"/>
          <w:sz w:val="32"/>
          <w:szCs w:val="32"/>
        </w:rPr>
        <w:t>WATER</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006A14CF">
        <w:rPr>
          <w:rFonts w:ascii="Cambria" w:hAnsi="Cambria"/>
          <w:sz w:val="32"/>
          <w:szCs w:val="32"/>
        </w:rPr>
        <w:t xml:space="preserve">  </w:t>
      </w:r>
      <w:r w:rsidR="00681446">
        <w:rPr>
          <w:rFonts w:ascii="Cambria" w:hAnsi="Cambria"/>
          <w:sz w:val="32"/>
          <w:szCs w:val="32"/>
        </w:rPr>
        <w:t>3,705.37</w:t>
      </w:r>
    </w:p>
    <w:p w14:paraId="72FD363A" w14:textId="2FAA57CA" w:rsidR="003B6FB0" w:rsidRPr="00C82B52" w:rsidRDefault="003B6FB0" w:rsidP="003B6FB0">
      <w:pPr>
        <w:rPr>
          <w:rFonts w:ascii="Cambria" w:hAnsi="Cambria"/>
          <w:sz w:val="32"/>
          <w:szCs w:val="32"/>
        </w:rPr>
      </w:pPr>
      <w:r w:rsidRPr="00C82B52">
        <w:rPr>
          <w:rFonts w:ascii="Cambria" w:hAnsi="Cambria"/>
          <w:sz w:val="32"/>
          <w:szCs w:val="32"/>
        </w:rPr>
        <w:t>LIME LAKE SEWER DISTRICT</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w:t>
      </w:r>
      <w:r w:rsidR="006A14CF">
        <w:rPr>
          <w:rFonts w:ascii="Cambria" w:hAnsi="Cambria"/>
          <w:sz w:val="32"/>
          <w:szCs w:val="32"/>
        </w:rPr>
        <w:t xml:space="preserve"> </w:t>
      </w:r>
      <w:r w:rsidR="00681446">
        <w:rPr>
          <w:rFonts w:ascii="Cambria" w:hAnsi="Cambria"/>
          <w:sz w:val="32"/>
          <w:szCs w:val="32"/>
        </w:rPr>
        <w:t>4,996.39</w:t>
      </w:r>
    </w:p>
    <w:p w14:paraId="7716392A" w14:textId="77777777" w:rsidR="003B6FB0" w:rsidRDefault="003B6FB0" w:rsidP="003B6FB0">
      <w:pPr>
        <w:rPr>
          <w:rFonts w:ascii="Cambria" w:hAnsi="Cambria"/>
          <w:sz w:val="28"/>
          <w:szCs w:val="28"/>
        </w:rPr>
      </w:pPr>
      <w:r w:rsidRPr="00C82B52">
        <w:rPr>
          <w:rFonts w:ascii="Cambria" w:hAnsi="Cambria"/>
          <w:sz w:val="32"/>
          <w:szCs w:val="32"/>
        </w:rPr>
        <w:t xml:space="preserve">LIME LAKE SEWER DISTRICT CAPITAL </w:t>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0.00</w:t>
      </w:r>
    </w:p>
    <w:p w14:paraId="2A9C0841" w14:textId="77777777" w:rsidR="003B6FB0" w:rsidRDefault="003B6FB0" w:rsidP="00D27C22">
      <w:pPr>
        <w:rPr>
          <w:rFonts w:ascii="Cambria" w:hAnsi="Cambria"/>
          <w:sz w:val="28"/>
          <w:szCs w:val="28"/>
        </w:rPr>
      </w:pPr>
    </w:p>
    <w:sectPr w:rsidR="003B6FB0" w:rsidSect="000674AF">
      <w:pgSz w:w="12240" w:h="15840"/>
      <w:pgMar w:top="1008" w:right="1080" w:bottom="100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9B878" w14:textId="77777777" w:rsidR="000E7B12" w:rsidRDefault="000E7B12" w:rsidP="00F52428">
      <w:pPr>
        <w:spacing w:after="0" w:line="240" w:lineRule="auto"/>
      </w:pPr>
      <w:r>
        <w:separator/>
      </w:r>
    </w:p>
  </w:endnote>
  <w:endnote w:type="continuationSeparator" w:id="0">
    <w:p w14:paraId="5AA5AD84" w14:textId="77777777" w:rsidR="000E7B12" w:rsidRDefault="000E7B12" w:rsidP="00F524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8DB3C" w14:textId="77777777" w:rsidR="000E7B12" w:rsidRDefault="000E7B12" w:rsidP="00F52428">
      <w:pPr>
        <w:spacing w:after="0" w:line="240" w:lineRule="auto"/>
      </w:pPr>
      <w:r>
        <w:separator/>
      </w:r>
    </w:p>
  </w:footnote>
  <w:footnote w:type="continuationSeparator" w:id="0">
    <w:p w14:paraId="5A6B3620" w14:textId="77777777" w:rsidR="000E7B12" w:rsidRDefault="000E7B12" w:rsidP="00F524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2254B"/>
    <w:multiLevelType w:val="hybridMultilevel"/>
    <w:tmpl w:val="C33A1F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56442D"/>
    <w:multiLevelType w:val="hybridMultilevel"/>
    <w:tmpl w:val="8CD8C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jM0NjE3MTUwsjRW0lEKTi0uzszPAykwNKkFAM3HBrUtAAAA"/>
  </w:docVars>
  <w:rsids>
    <w:rsidRoot w:val="00601DCD"/>
    <w:rsid w:val="000053D5"/>
    <w:rsid w:val="0000616A"/>
    <w:rsid w:val="00011A76"/>
    <w:rsid w:val="000674AF"/>
    <w:rsid w:val="000862C8"/>
    <w:rsid w:val="00093440"/>
    <w:rsid w:val="000A2032"/>
    <w:rsid w:val="000C3838"/>
    <w:rsid w:val="000D292D"/>
    <w:rsid w:val="000E7B12"/>
    <w:rsid w:val="000F51A4"/>
    <w:rsid w:val="00115757"/>
    <w:rsid w:val="00123530"/>
    <w:rsid w:val="00151BB6"/>
    <w:rsid w:val="0017165F"/>
    <w:rsid w:val="0018637B"/>
    <w:rsid w:val="00193E61"/>
    <w:rsid w:val="001B6949"/>
    <w:rsid w:val="001E3504"/>
    <w:rsid w:val="002046E1"/>
    <w:rsid w:val="00207FDA"/>
    <w:rsid w:val="00224C98"/>
    <w:rsid w:val="0028206B"/>
    <w:rsid w:val="002C4006"/>
    <w:rsid w:val="002D5BF1"/>
    <w:rsid w:val="002D70E8"/>
    <w:rsid w:val="002E11E0"/>
    <w:rsid w:val="002F56A5"/>
    <w:rsid w:val="002F718F"/>
    <w:rsid w:val="003407D4"/>
    <w:rsid w:val="00340FF9"/>
    <w:rsid w:val="003900EE"/>
    <w:rsid w:val="003B29F8"/>
    <w:rsid w:val="003B6FB0"/>
    <w:rsid w:val="003D0DA9"/>
    <w:rsid w:val="003F3916"/>
    <w:rsid w:val="003F3AE4"/>
    <w:rsid w:val="00402F6E"/>
    <w:rsid w:val="00462955"/>
    <w:rsid w:val="004804FE"/>
    <w:rsid w:val="00482059"/>
    <w:rsid w:val="004A059B"/>
    <w:rsid w:val="004D3288"/>
    <w:rsid w:val="0052012C"/>
    <w:rsid w:val="005322CF"/>
    <w:rsid w:val="0053554F"/>
    <w:rsid w:val="00556518"/>
    <w:rsid w:val="005940A8"/>
    <w:rsid w:val="005A7912"/>
    <w:rsid w:val="005D09E6"/>
    <w:rsid w:val="005D2902"/>
    <w:rsid w:val="005D4BCC"/>
    <w:rsid w:val="005F6C6F"/>
    <w:rsid w:val="00601DCD"/>
    <w:rsid w:val="00607F80"/>
    <w:rsid w:val="00635971"/>
    <w:rsid w:val="00681446"/>
    <w:rsid w:val="00695584"/>
    <w:rsid w:val="006A14CF"/>
    <w:rsid w:val="0072134D"/>
    <w:rsid w:val="00721C07"/>
    <w:rsid w:val="00777CF4"/>
    <w:rsid w:val="00780844"/>
    <w:rsid w:val="00780C65"/>
    <w:rsid w:val="0079660B"/>
    <w:rsid w:val="007C46AF"/>
    <w:rsid w:val="008045CE"/>
    <w:rsid w:val="00820500"/>
    <w:rsid w:val="00846BE6"/>
    <w:rsid w:val="008B0EFA"/>
    <w:rsid w:val="008E47F4"/>
    <w:rsid w:val="008E4A83"/>
    <w:rsid w:val="00912CED"/>
    <w:rsid w:val="00925B58"/>
    <w:rsid w:val="0093155D"/>
    <w:rsid w:val="00935430"/>
    <w:rsid w:val="00936047"/>
    <w:rsid w:val="00940D43"/>
    <w:rsid w:val="00954612"/>
    <w:rsid w:val="009616DD"/>
    <w:rsid w:val="00963718"/>
    <w:rsid w:val="00965A99"/>
    <w:rsid w:val="00966AA8"/>
    <w:rsid w:val="00990B02"/>
    <w:rsid w:val="00995A1C"/>
    <w:rsid w:val="009B08A5"/>
    <w:rsid w:val="009B09F2"/>
    <w:rsid w:val="009B3198"/>
    <w:rsid w:val="009C4437"/>
    <w:rsid w:val="009C469B"/>
    <w:rsid w:val="009C64EC"/>
    <w:rsid w:val="009E1B60"/>
    <w:rsid w:val="009E6154"/>
    <w:rsid w:val="00A65352"/>
    <w:rsid w:val="00A80334"/>
    <w:rsid w:val="00AA1C55"/>
    <w:rsid w:val="00AC4CD7"/>
    <w:rsid w:val="00AF0311"/>
    <w:rsid w:val="00AF59FB"/>
    <w:rsid w:val="00B4611E"/>
    <w:rsid w:val="00B60161"/>
    <w:rsid w:val="00B93EB3"/>
    <w:rsid w:val="00BA08EB"/>
    <w:rsid w:val="00BA2A0A"/>
    <w:rsid w:val="00BB2310"/>
    <w:rsid w:val="00BF1692"/>
    <w:rsid w:val="00BF5915"/>
    <w:rsid w:val="00C06560"/>
    <w:rsid w:val="00C24EB8"/>
    <w:rsid w:val="00C3617E"/>
    <w:rsid w:val="00C82B52"/>
    <w:rsid w:val="00CC0EEE"/>
    <w:rsid w:val="00CF2AEA"/>
    <w:rsid w:val="00D27C22"/>
    <w:rsid w:val="00D41480"/>
    <w:rsid w:val="00D472A9"/>
    <w:rsid w:val="00D97A83"/>
    <w:rsid w:val="00DB59B8"/>
    <w:rsid w:val="00DD0A2E"/>
    <w:rsid w:val="00E17105"/>
    <w:rsid w:val="00E44431"/>
    <w:rsid w:val="00E5325E"/>
    <w:rsid w:val="00E6684A"/>
    <w:rsid w:val="00E6727C"/>
    <w:rsid w:val="00EC52B2"/>
    <w:rsid w:val="00EC65BD"/>
    <w:rsid w:val="00EF49E8"/>
    <w:rsid w:val="00F07553"/>
    <w:rsid w:val="00F14E64"/>
    <w:rsid w:val="00F15F30"/>
    <w:rsid w:val="00F468B9"/>
    <w:rsid w:val="00F52428"/>
    <w:rsid w:val="00F566AB"/>
    <w:rsid w:val="00F74CC7"/>
    <w:rsid w:val="00F85B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D8847"/>
  <w15:chartTrackingRefBased/>
  <w15:docId w15:val="{2C7C90C2-458A-4155-8DDF-3F44C1897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0DA9"/>
    <w:pPr>
      <w:ind w:left="720"/>
      <w:contextualSpacing/>
    </w:pPr>
  </w:style>
  <w:style w:type="paragraph" w:styleId="BalloonText">
    <w:name w:val="Balloon Text"/>
    <w:basedOn w:val="Normal"/>
    <w:link w:val="BalloonTextChar"/>
    <w:uiPriority w:val="99"/>
    <w:semiHidden/>
    <w:unhideWhenUsed/>
    <w:rsid w:val="00EF49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9E8"/>
    <w:rPr>
      <w:rFonts w:ascii="Segoe UI" w:hAnsi="Segoe UI" w:cs="Segoe UI"/>
      <w:sz w:val="18"/>
      <w:szCs w:val="18"/>
    </w:rPr>
  </w:style>
  <w:style w:type="paragraph" w:styleId="Header">
    <w:name w:val="header"/>
    <w:basedOn w:val="Normal"/>
    <w:link w:val="HeaderChar"/>
    <w:uiPriority w:val="99"/>
    <w:unhideWhenUsed/>
    <w:rsid w:val="00F524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2428"/>
  </w:style>
  <w:style w:type="paragraph" w:styleId="Footer">
    <w:name w:val="footer"/>
    <w:basedOn w:val="Normal"/>
    <w:link w:val="FooterChar"/>
    <w:uiPriority w:val="99"/>
    <w:unhideWhenUsed/>
    <w:rsid w:val="00F524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684</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Pioneer Central School</Company>
  <LinksUpToDate>false</LinksUpToDate>
  <CharactersWithSpaces>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mmelt, Samuel</dc:creator>
  <cp:keywords/>
  <dc:description/>
  <cp:lastModifiedBy>Rebecca Grimmelt</cp:lastModifiedBy>
  <cp:revision>3</cp:revision>
  <cp:lastPrinted>2021-11-30T22:29:00Z</cp:lastPrinted>
  <dcterms:created xsi:type="dcterms:W3CDTF">2022-03-24T15:40:00Z</dcterms:created>
  <dcterms:modified xsi:type="dcterms:W3CDTF">2022-03-24T15:42:00Z</dcterms:modified>
</cp:coreProperties>
</file>